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6AE8D" w14:textId="2D8242EE" w:rsidR="000F0903" w:rsidRDefault="009B2DD7" w:rsidP="00776416">
      <w:pPr>
        <w:pStyle w:val="Title"/>
      </w:pPr>
      <w:r>
        <w:t>Strategic Plan Presentation Grading Criteria</w:t>
      </w:r>
    </w:p>
    <w:p w14:paraId="0967240C" w14:textId="77777777" w:rsidR="009B2DD7" w:rsidRPr="002459E3" w:rsidRDefault="009B2DD7" w:rsidP="009B2DD7">
      <w:pPr>
        <w:rPr>
          <w:sz w:val="16"/>
          <w:szCs w:val="16"/>
        </w:rPr>
      </w:pPr>
      <w:r>
        <w:t>This assignment is due in Week Five.</w:t>
      </w:r>
    </w:p>
    <w:tbl>
      <w:tblPr>
        <w:tblW w:w="9292" w:type="dxa"/>
        <w:jc w:val="center"/>
        <w:tblCellSpacing w:w="7" w:type="dxa"/>
        <w:tblBorders>
          <w:top w:val="outset" w:sz="6" w:space="0" w:color="003366"/>
          <w:left w:val="outset" w:sz="6" w:space="0" w:color="003366"/>
          <w:bottom w:val="outset" w:sz="6" w:space="0" w:color="003366"/>
          <w:right w:val="outset" w:sz="6" w:space="0" w:color="003366"/>
        </w:tblBorders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6296"/>
        <w:gridCol w:w="1028"/>
        <w:gridCol w:w="831"/>
        <w:gridCol w:w="1137"/>
      </w:tblGrid>
      <w:tr w:rsidR="009B2DD7" w:rsidRPr="00F5194C" w14:paraId="606D6307" w14:textId="77777777" w:rsidTr="00E17414">
        <w:trPr>
          <w:trHeight w:val="55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54DEA3B8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Content</w:t>
            </w:r>
          </w:p>
          <w:p w14:paraId="7C3BAEFE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60 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8B54EB8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7E99B9D6" w14:textId="6FC6614C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12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6A7B5481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1865CC2E" w14:textId="5583704F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120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456C918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B2DD7" w:rsidRPr="009B2DD7" w14:paraId="47318173" w14:textId="77777777" w:rsidTr="00E17414">
        <w:trPr>
          <w:trHeight w:val="51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5F7CDE0E" w14:textId="77777777" w:rsidR="009B2DD7" w:rsidRPr="009B2DD7" w:rsidRDefault="009B2DD7" w:rsidP="00E17414">
            <w:pPr>
              <w:pStyle w:val="UPhxNumberedList4"/>
              <w:numPr>
                <w:ilvl w:val="0"/>
                <w:numId w:val="0"/>
              </w:numPr>
              <w:ind w:left="87"/>
              <w:rPr>
                <w:color w:val="4D3733"/>
              </w:rPr>
            </w:pPr>
            <w:r w:rsidRPr="009B2DD7">
              <w:rPr>
                <w:color w:val="4D3733"/>
              </w:rPr>
              <w:t xml:space="preserve">Student created a Microsoft® PowerPoint® presentation that summarizes their analysis and goals created. </w:t>
            </w:r>
          </w:p>
          <w:p w14:paraId="545FA91C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Give an overview of the market.</w:t>
            </w:r>
          </w:p>
          <w:p w14:paraId="74E771D5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State the mission and vision for Stevens District Hospital.</w:t>
            </w:r>
          </w:p>
          <w:p w14:paraId="6E06F056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Provide the SWOT analysis.</w:t>
            </w:r>
          </w:p>
          <w:p w14:paraId="1B3F0C1B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Summarize the goals created for Stevens District Hospital.</w:t>
            </w:r>
          </w:p>
          <w:p w14:paraId="5CC01AD5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Explain the rationale for goals created.</w:t>
            </w:r>
          </w:p>
          <w:p w14:paraId="50D251F7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Describe itemized resources that may be needed.</w:t>
            </w:r>
          </w:p>
          <w:p w14:paraId="2F9F62D9" w14:textId="77777777" w:rsidR="009B2DD7" w:rsidRPr="009B2DD7" w:rsidRDefault="009B2DD7" w:rsidP="009B2DD7">
            <w:pPr>
              <w:pStyle w:val="UPhxNumberedList4"/>
              <w:numPr>
                <w:ilvl w:val="0"/>
                <w:numId w:val="21"/>
              </w:numPr>
              <w:rPr>
                <w:color w:val="4D3733"/>
              </w:rPr>
            </w:pPr>
            <w:r w:rsidRPr="009B2DD7">
              <w:rPr>
                <w:color w:val="4D3733"/>
              </w:rPr>
              <w:t>Explain how the strategic plan provides focus and direction for Stevens District Hospital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09FEAD0" w14:textId="77777777" w:rsidR="009B2DD7" w:rsidRPr="009B2DD7" w:rsidRDefault="009B2DD7" w:rsidP="00E17414">
            <w:pPr>
              <w:rPr>
                <w:color w:val="4D3733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61FFE814" w14:textId="77777777" w:rsidR="009B2DD7" w:rsidRPr="009B2DD7" w:rsidRDefault="009B2DD7" w:rsidP="00E17414">
            <w:pPr>
              <w:jc w:val="center"/>
              <w:rPr>
                <w:color w:val="4D3733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31774226" w14:textId="77777777" w:rsidR="009B2DD7" w:rsidRPr="009B2DD7" w:rsidRDefault="009B2DD7" w:rsidP="00E17414">
            <w:pPr>
              <w:rPr>
                <w:color w:val="4D3733"/>
              </w:rPr>
            </w:pPr>
            <w:r w:rsidRPr="009B2DD7">
              <w:rPr>
                <w:color w:val="4D3733"/>
              </w:rPr>
              <w:t> </w:t>
            </w:r>
          </w:p>
        </w:tc>
      </w:tr>
      <w:tr w:rsidR="009B2DD7" w:rsidRPr="00F5194C" w14:paraId="19FDC485" w14:textId="77777777" w:rsidTr="00E17414">
        <w:trPr>
          <w:trHeight w:val="752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513FE3DB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Organization/Development</w:t>
            </w:r>
          </w:p>
          <w:p w14:paraId="1B15228D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4DB3479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3878B0BE" w14:textId="288F9101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4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09213800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5A6E1CB5" w14:textId="12B8C5A8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40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4D503B3F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B2DD7" w:rsidRPr="00F5194C" w14:paraId="273FA529" w14:textId="77777777" w:rsidTr="00E17414">
        <w:trPr>
          <w:trHeight w:val="1001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3768D39F" w14:textId="77777777" w:rsidR="009B2DD7" w:rsidRPr="00F5194C" w:rsidRDefault="009B2DD7" w:rsidP="009B2DD7">
            <w:pPr>
              <w:numPr>
                <w:ilvl w:val="0"/>
                <w:numId w:val="19"/>
              </w:numPr>
              <w:spacing w:before="100" w:beforeAutospacing="1" w:after="100" w:afterAutospacing="1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he presentation</w:t>
            </w:r>
            <w:r w:rsidRPr="00F5194C">
              <w:rPr>
                <w:rFonts w:cs="Arial"/>
                <w:szCs w:val="20"/>
              </w:rPr>
              <w:t xml:space="preserve"> </w:t>
            </w:r>
            <w:r w:rsidRPr="009B2DD7">
              <w:rPr>
                <w:rFonts w:cs="Arial"/>
                <w:color w:val="4D3733"/>
                <w:szCs w:val="20"/>
              </w:rPr>
              <w:t>is 10 to 12</w:t>
            </w:r>
            <w:r w:rsidRPr="009B2DD7">
              <w:rPr>
                <w:color w:val="4D3733"/>
              </w:rPr>
              <w:t xml:space="preserve"> </w:t>
            </w:r>
            <w:r w:rsidRPr="009B2DD7">
              <w:rPr>
                <w:rFonts w:cs="Arial"/>
                <w:color w:val="4D3733"/>
                <w:szCs w:val="20"/>
              </w:rPr>
              <w:t xml:space="preserve">slides </w:t>
            </w:r>
            <w:r>
              <w:rPr>
                <w:rFonts w:cs="Arial"/>
                <w:szCs w:val="20"/>
              </w:rPr>
              <w:t>long.</w:t>
            </w:r>
          </w:p>
          <w:p w14:paraId="4B8B422B" w14:textId="77777777" w:rsidR="009B2DD7" w:rsidRPr="00F5194C" w:rsidRDefault="009B2DD7" w:rsidP="009B2DD7">
            <w:pPr>
              <w:numPr>
                <w:ilvl w:val="0"/>
                <w:numId w:val="19"/>
              </w:num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introduction</w:t>
            </w:r>
            <w:r w:rsidRPr="00F5194C">
              <w:rPr>
                <w:rFonts w:cs="Arial"/>
                <w:szCs w:val="20"/>
              </w:rPr>
              <w:t xml:space="preserve"> provides sufficient background on the topic and previews major points</w:t>
            </w:r>
            <w:r>
              <w:rPr>
                <w:rFonts w:cs="Arial"/>
                <w:szCs w:val="20"/>
              </w:rPr>
              <w:t>.</w:t>
            </w:r>
          </w:p>
          <w:p w14:paraId="3876496F" w14:textId="77777777" w:rsidR="009B2DD7" w:rsidRDefault="009B2DD7" w:rsidP="009B2DD7">
            <w:pPr>
              <w:numPr>
                <w:ilvl w:val="0"/>
                <w:numId w:val="19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conclusion is logical, flows, and reviews</w:t>
            </w:r>
            <w:r w:rsidRPr="00F5194C">
              <w:rPr>
                <w:rFonts w:cs="Arial"/>
                <w:szCs w:val="20"/>
              </w:rPr>
              <w:t xml:space="preserve"> the major points</w:t>
            </w:r>
            <w:r>
              <w:rPr>
                <w:rFonts w:cs="Arial"/>
                <w:szCs w:val="20"/>
              </w:rPr>
              <w:t>.</w:t>
            </w:r>
          </w:p>
          <w:p w14:paraId="2CEBEAB0" w14:textId="77777777" w:rsidR="009B2DD7" w:rsidRPr="00F5194C" w:rsidRDefault="009B2DD7" w:rsidP="009B2DD7">
            <w:pPr>
              <w:numPr>
                <w:ilvl w:val="0"/>
                <w:numId w:val="19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ites any</w:t>
            </w:r>
            <w:r w:rsidRPr="00D650FF">
              <w:rPr>
                <w:rFonts w:cs="Arial"/>
                <w:szCs w:val="20"/>
              </w:rPr>
              <w:t xml:space="preserve"> peer-reviewed, scholarly, or similar references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19720BA" w14:textId="77777777" w:rsidR="009B2DD7" w:rsidRPr="00F5194C" w:rsidRDefault="009B2DD7" w:rsidP="00E17414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4DCF61A7" w14:textId="77777777" w:rsidR="009B2DD7" w:rsidRPr="00F5194C" w:rsidRDefault="009B2DD7" w:rsidP="00E1741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7E214AB" w14:textId="77777777" w:rsidR="009B2DD7" w:rsidRPr="00F5194C" w:rsidRDefault="009B2DD7" w:rsidP="00E17414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  <w:tr w:rsidR="009B2DD7" w:rsidRPr="00F5194C" w14:paraId="39D76CCC" w14:textId="77777777" w:rsidTr="00E17414">
        <w:trPr>
          <w:trHeight w:val="27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4FAFE2D8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 xml:space="preserve">Mechanics </w:t>
            </w:r>
          </w:p>
          <w:p w14:paraId="299E6737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3CEA6E4A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0895E766" w14:textId="26BA9886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i/>
                <w:iCs/>
                <w:szCs w:val="20"/>
              </w:rPr>
              <w:t>4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79DAF7B6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605E0224" w14:textId="6A27C4E0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X/</w:t>
            </w:r>
            <w:r>
              <w:rPr>
                <w:rFonts w:cs="Arial"/>
                <w:i/>
                <w:iCs/>
                <w:szCs w:val="20"/>
              </w:rPr>
              <w:t>40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/>
          </w:tcPr>
          <w:p w14:paraId="11851731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9B2DD7" w:rsidRPr="00F5194C" w14:paraId="4E2F4C61" w14:textId="77777777" w:rsidTr="00E17414">
        <w:trPr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8759837" w14:textId="77777777" w:rsidR="009B2DD7" w:rsidRPr="00F5194C" w:rsidRDefault="009B2DD7" w:rsidP="009B2DD7">
            <w:pPr>
              <w:numPr>
                <w:ilvl w:val="0"/>
                <w:numId w:val="20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presentation—</w:t>
            </w:r>
            <w:r w:rsidRPr="00F5194C">
              <w:rPr>
                <w:rFonts w:cs="Arial"/>
                <w:szCs w:val="20"/>
              </w:rPr>
              <w:t>including the title page, reference page, tables, and</w:t>
            </w:r>
            <w:r>
              <w:rPr>
                <w:rFonts w:cs="Arial"/>
                <w:szCs w:val="20"/>
              </w:rPr>
              <w:t xml:space="preserve"> any appendix</w:t>
            </w:r>
            <w:r w:rsidRPr="00F5194C">
              <w:rPr>
                <w:rFonts w:cs="Arial"/>
                <w:szCs w:val="20"/>
              </w:rPr>
              <w:t>es</w:t>
            </w:r>
            <w:r>
              <w:rPr>
                <w:rFonts w:cs="Arial"/>
                <w:szCs w:val="20"/>
              </w:rPr>
              <w:t>—is formatted according to</w:t>
            </w:r>
            <w:r w:rsidRPr="00F5194C">
              <w:rPr>
                <w:rFonts w:cs="Arial"/>
                <w:szCs w:val="20"/>
              </w:rPr>
              <w:t xml:space="preserve"> APA </w:t>
            </w:r>
            <w:r>
              <w:rPr>
                <w:rFonts w:cs="Arial"/>
                <w:szCs w:val="20"/>
              </w:rPr>
              <w:t>guidelines</w:t>
            </w:r>
            <w:r w:rsidRPr="00F5194C">
              <w:rPr>
                <w:rFonts w:cs="Arial"/>
                <w:szCs w:val="20"/>
              </w:rPr>
              <w:t xml:space="preserve"> as directed by the </w:t>
            </w:r>
            <w:r>
              <w:rPr>
                <w:rFonts w:cs="Arial"/>
                <w:szCs w:val="20"/>
              </w:rPr>
              <w:t>facilitator</w:t>
            </w:r>
            <w:r w:rsidRPr="00F5194C">
              <w:rPr>
                <w:rFonts w:cs="Arial"/>
                <w:szCs w:val="20"/>
              </w:rPr>
              <w:t xml:space="preserve">. </w:t>
            </w:r>
          </w:p>
          <w:p w14:paraId="725D421B" w14:textId="77777777" w:rsidR="009B2DD7" w:rsidRPr="00F5194C" w:rsidRDefault="009B2DD7" w:rsidP="009B2DD7">
            <w:pPr>
              <w:numPr>
                <w:ilvl w:val="0"/>
                <w:numId w:val="20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Rules of grammar, usage, and punctuation are followed, and spelling is correct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EBDF4A0" w14:textId="77777777" w:rsidR="009B2DD7" w:rsidRPr="00F5194C" w:rsidRDefault="009B2DD7" w:rsidP="00E17414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585E90D7" w14:textId="77777777" w:rsidR="009B2DD7" w:rsidRPr="00F5194C" w:rsidRDefault="009B2DD7" w:rsidP="00E1741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3EE7658B" w14:textId="77777777" w:rsidR="009B2DD7" w:rsidRPr="00F5194C" w:rsidRDefault="009B2DD7" w:rsidP="00E17414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  <w:tr w:rsidR="009B2DD7" w:rsidRPr="00F5194C" w14:paraId="1E9E404B" w14:textId="77777777" w:rsidTr="00E17414">
        <w:trPr>
          <w:trHeight w:val="20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auto"/>
          </w:tcPr>
          <w:p w14:paraId="0791F8A3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5FC3F10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b/>
                <w:bCs/>
                <w:i/>
                <w:iCs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Available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390C04FB" w14:textId="77777777" w:rsidR="009B2DD7" w:rsidRPr="00F5194C" w:rsidRDefault="009B2DD7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Earned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D27E58E" w14:textId="77777777" w:rsidR="009B2DD7" w:rsidRPr="00F5194C" w:rsidRDefault="009B2DD7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</w:tr>
      <w:tr w:rsidR="009B2DD7" w:rsidRPr="00F5194C" w14:paraId="3CE1108F" w14:textId="77777777" w:rsidTr="00E17414">
        <w:trPr>
          <w:trHeight w:val="18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38155091" w14:textId="77777777" w:rsidR="009B2DD7" w:rsidRPr="00F5194C" w:rsidRDefault="009B2DD7" w:rsidP="009B2DD7">
            <w:p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4C0A3EB" w14:textId="5F7A1941" w:rsidR="009B2DD7" w:rsidRPr="00F5194C" w:rsidRDefault="009B2DD7" w:rsidP="009B2DD7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0D5D2EAA" w14:textId="77777777" w:rsidR="009B2DD7" w:rsidRPr="00F5194C" w:rsidRDefault="009B2DD7" w:rsidP="009B2DD7">
            <w:pPr>
              <w:spacing w:after="0"/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AD3DD64" w14:textId="77777777" w:rsidR="009B2DD7" w:rsidRPr="00F5194C" w:rsidRDefault="009B2DD7" w:rsidP="009B2DD7">
            <w:p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</w:tbl>
    <w:p w14:paraId="2144FF84" w14:textId="77777777" w:rsidR="009B2DD7" w:rsidRDefault="009B2DD7" w:rsidP="009B2DD7">
      <w:pPr>
        <w:pStyle w:val="ListNumber2"/>
        <w:keepNext w:val="0"/>
        <w:numPr>
          <w:ilvl w:val="0"/>
          <w:numId w:val="0"/>
        </w:numPr>
        <w:tabs>
          <w:tab w:val="right" w:leader="dot" w:pos="8640"/>
        </w:tabs>
        <w:ind w:left="360"/>
      </w:pPr>
    </w:p>
    <w:sectPr w:rsidR="009B2DD7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477B00" w14:textId="77777777" w:rsidR="00CC77B4" w:rsidRDefault="00CC77B4" w:rsidP="000F0903">
      <w:pPr>
        <w:spacing w:after="0"/>
      </w:pPr>
      <w:r>
        <w:separator/>
      </w:r>
    </w:p>
  </w:endnote>
  <w:endnote w:type="continuationSeparator" w:id="0">
    <w:p w14:paraId="3454DFBB" w14:textId="77777777" w:rsidR="00CC77B4" w:rsidRDefault="00CC77B4" w:rsidP="000F0903">
      <w:pPr>
        <w:spacing w:after="0"/>
      </w:pPr>
      <w:r>
        <w:continuationSeparator/>
      </w:r>
    </w:p>
  </w:endnote>
  <w:endnote w:type="continuationNotice" w:id="1">
    <w:p w14:paraId="27081E46" w14:textId="77777777" w:rsidR="00CC77B4" w:rsidRDefault="00CC77B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  <w:font w:name="Roboto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2BD68" w14:textId="77777777" w:rsidR="00CC77B4" w:rsidRDefault="00CC77B4" w:rsidP="000F0903">
      <w:pPr>
        <w:spacing w:after="0"/>
      </w:pPr>
      <w:r>
        <w:separator/>
      </w:r>
    </w:p>
  </w:footnote>
  <w:footnote w:type="continuationSeparator" w:id="0">
    <w:p w14:paraId="726E9B82" w14:textId="77777777" w:rsidR="00CC77B4" w:rsidRDefault="00CC77B4" w:rsidP="000F0903">
      <w:pPr>
        <w:spacing w:after="0"/>
      </w:pPr>
      <w:r>
        <w:continuationSeparator/>
      </w:r>
    </w:p>
  </w:footnote>
  <w:footnote w:type="continuationNotice" w:id="1">
    <w:p w14:paraId="6BDD8D73" w14:textId="77777777" w:rsidR="00CC77B4" w:rsidRDefault="00CC77B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9595A">
    <w:pPr>
      <w:spacing w:after="0"/>
      <w:ind w:left="8190"/>
      <w:jc w:val="right"/>
    </w:pPr>
    <w:r>
      <w:t>ABC/123 vX</w:t>
    </w:r>
  </w:p>
  <w:p w14:paraId="229588AC" w14:textId="77777777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9B2DD7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9B2DD7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05303093" w:rsidR="002901D9" w:rsidRDefault="009B2DD7" w:rsidP="00B9595A">
    <w:pPr>
      <w:pStyle w:val="Header"/>
      <w:jc w:val="right"/>
    </w:pPr>
    <w:r>
      <w:t>HCS/499</w:t>
    </w:r>
    <w:r w:rsidR="002901D9">
      <w:t xml:space="preserve"> v</w:t>
    </w:r>
    <w: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1"/>
    <w:multiLevelType w:val="singleLevel"/>
    <w:tmpl w:val="018CB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2278C3"/>
    <w:multiLevelType w:val="hybridMultilevel"/>
    <w:tmpl w:val="378667BC"/>
    <w:lvl w:ilvl="0" w:tplc="04090001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3" w15:restartNumberingAfterBreak="0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9C1160"/>
    <w:multiLevelType w:val="multilevel"/>
    <w:tmpl w:val="9B442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081FFE"/>
    <w:multiLevelType w:val="multilevel"/>
    <w:tmpl w:val="8E48E6C6"/>
    <w:lvl w:ilvl="0">
      <w:start w:val="1"/>
      <w:numFmt w:val="none"/>
      <w:pStyle w:val="HeadingwIcon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ListNumber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ListNumber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ListNumber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ListNumber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4E02687C"/>
    <w:multiLevelType w:val="multilevel"/>
    <w:tmpl w:val="58D6A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3"/>
    <w:lvlOverride w:ilvl="0">
      <w:startOverride w:val="1"/>
    </w:lvlOverride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</w:num>
  <w:num w:numId="16">
    <w:abstractNumId w:val="5"/>
  </w:num>
  <w:num w:numId="17">
    <w:abstractNumId w:val="10"/>
  </w:num>
  <w:num w:numId="18">
    <w:abstractNumId w:val="0"/>
  </w:num>
  <w:num w:numId="19">
    <w:abstractNumId w:val="4"/>
  </w:num>
  <w:num w:numId="20">
    <w:abstractNumId w:val="7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1F0CC9"/>
    <w:rsid w:val="00201214"/>
    <w:rsid w:val="00207997"/>
    <w:rsid w:val="00213798"/>
    <w:rsid w:val="00224434"/>
    <w:rsid w:val="00250EB0"/>
    <w:rsid w:val="00270C10"/>
    <w:rsid w:val="002901D9"/>
    <w:rsid w:val="0033144D"/>
    <w:rsid w:val="00377506"/>
    <w:rsid w:val="00427F4C"/>
    <w:rsid w:val="004500DE"/>
    <w:rsid w:val="00467B22"/>
    <w:rsid w:val="005002EC"/>
    <w:rsid w:val="00532293"/>
    <w:rsid w:val="00546A6C"/>
    <w:rsid w:val="005702EF"/>
    <w:rsid w:val="005E3120"/>
    <w:rsid w:val="005F5BC8"/>
    <w:rsid w:val="00654497"/>
    <w:rsid w:val="0066315B"/>
    <w:rsid w:val="00726E5E"/>
    <w:rsid w:val="00776416"/>
    <w:rsid w:val="007A0EAB"/>
    <w:rsid w:val="00935086"/>
    <w:rsid w:val="00935F80"/>
    <w:rsid w:val="0098520B"/>
    <w:rsid w:val="009B0A35"/>
    <w:rsid w:val="009B2DD7"/>
    <w:rsid w:val="009C241D"/>
    <w:rsid w:val="009C48ED"/>
    <w:rsid w:val="009E0D9C"/>
    <w:rsid w:val="00A03896"/>
    <w:rsid w:val="00A14190"/>
    <w:rsid w:val="00A367CA"/>
    <w:rsid w:val="00A621B0"/>
    <w:rsid w:val="00B1207F"/>
    <w:rsid w:val="00B3325E"/>
    <w:rsid w:val="00B7574F"/>
    <w:rsid w:val="00B9595A"/>
    <w:rsid w:val="00C032FD"/>
    <w:rsid w:val="00C12D77"/>
    <w:rsid w:val="00C610B2"/>
    <w:rsid w:val="00CC6145"/>
    <w:rsid w:val="00CC77B4"/>
    <w:rsid w:val="00D10F9D"/>
    <w:rsid w:val="00D2123C"/>
    <w:rsid w:val="00DA2EA0"/>
    <w:rsid w:val="00DE1A94"/>
    <w:rsid w:val="00E22D25"/>
    <w:rsid w:val="00E65CEA"/>
    <w:rsid w:val="00ED01FB"/>
    <w:rsid w:val="00F7576F"/>
    <w:rsid w:val="00FF6339"/>
    <w:rsid w:val="17072597"/>
    <w:rsid w:val="184C0106"/>
    <w:rsid w:val="230CB48E"/>
    <w:rsid w:val="26788116"/>
    <w:rsid w:val="3A35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paragraph" w:customStyle="1" w:styleId="HeadingwIcon">
    <w:name w:val="Heading/w Icon"/>
    <w:next w:val="ListNumber"/>
    <w:rsid w:val="009B2DD7"/>
    <w:pPr>
      <w:keepNext/>
      <w:numPr>
        <w:numId w:val="16"/>
      </w:numPr>
      <w:spacing w:before="180" w:after="0" w:line="240" w:lineRule="auto"/>
      <w:outlineLvl w:val="0"/>
    </w:pPr>
    <w:rPr>
      <w:rFonts w:ascii="Arial" w:eastAsia="Times New Roman" w:hAnsi="Arial" w:cs="Times New Roman"/>
      <w:b/>
      <w:snapToGrid w:val="0"/>
      <w:sz w:val="18"/>
      <w:szCs w:val="20"/>
    </w:rPr>
  </w:style>
  <w:style w:type="paragraph" w:styleId="ListNumber">
    <w:name w:val="List Number"/>
    <w:basedOn w:val="HeadingwIcon"/>
    <w:rsid w:val="009B2DD7"/>
    <w:pPr>
      <w:numPr>
        <w:ilvl w:val="1"/>
      </w:numPr>
      <w:spacing w:before="60" w:after="60"/>
    </w:pPr>
    <w:rPr>
      <w:b w:val="0"/>
      <w:sz w:val="20"/>
    </w:rPr>
  </w:style>
  <w:style w:type="paragraph" w:styleId="ListNumber2">
    <w:name w:val="List Number 2"/>
    <w:basedOn w:val="ListNumber"/>
    <w:rsid w:val="009B2DD7"/>
    <w:pPr>
      <w:numPr>
        <w:ilvl w:val="2"/>
      </w:numPr>
      <w:tabs>
        <w:tab w:val="clear" w:pos="720"/>
        <w:tab w:val="num" w:pos="360"/>
      </w:tabs>
      <w:outlineLvl w:val="1"/>
    </w:pPr>
  </w:style>
  <w:style w:type="paragraph" w:styleId="ListNumber3">
    <w:name w:val="List Number 3"/>
    <w:basedOn w:val="ListNumber"/>
    <w:rsid w:val="009B2DD7"/>
    <w:pPr>
      <w:numPr>
        <w:ilvl w:val="3"/>
      </w:numPr>
      <w:tabs>
        <w:tab w:val="clear" w:pos="1080"/>
        <w:tab w:val="num" w:pos="360"/>
      </w:tabs>
      <w:outlineLvl w:val="2"/>
    </w:pPr>
  </w:style>
  <w:style w:type="paragraph" w:styleId="ListNumber4">
    <w:name w:val="List Number 4"/>
    <w:basedOn w:val="ListNumber"/>
    <w:rsid w:val="009B2DD7"/>
    <w:pPr>
      <w:numPr>
        <w:ilvl w:val="4"/>
      </w:numPr>
      <w:tabs>
        <w:tab w:val="clear" w:pos="1440"/>
        <w:tab w:val="num" w:pos="360"/>
      </w:tabs>
      <w:outlineLvl w:val="3"/>
    </w:pPr>
  </w:style>
  <w:style w:type="paragraph" w:styleId="ListNumber5">
    <w:name w:val="List Number 5"/>
    <w:basedOn w:val="ListNumber"/>
    <w:rsid w:val="009B2DD7"/>
    <w:pPr>
      <w:numPr>
        <w:ilvl w:val="5"/>
      </w:numPr>
      <w:tabs>
        <w:tab w:val="clear" w:pos="2160"/>
        <w:tab w:val="num" w:pos="360"/>
        <w:tab w:val="left" w:pos="1800"/>
      </w:tabs>
      <w:outlineLvl w:val="4"/>
    </w:pPr>
  </w:style>
  <w:style w:type="paragraph" w:customStyle="1" w:styleId="ListNumber6">
    <w:name w:val="List Number 6"/>
    <w:basedOn w:val="ListNumber"/>
    <w:rsid w:val="009B2DD7"/>
    <w:pPr>
      <w:numPr>
        <w:ilvl w:val="6"/>
      </w:numPr>
      <w:tabs>
        <w:tab w:val="clear" w:pos="2520"/>
        <w:tab w:val="num" w:pos="360"/>
        <w:tab w:val="left" w:pos="2160"/>
      </w:tabs>
      <w:outlineLvl w:val="5"/>
    </w:pPr>
  </w:style>
  <w:style w:type="paragraph" w:customStyle="1" w:styleId="UPhxNumberingHeading">
    <w:name w:val="UPhx Numbering Heading"/>
    <w:rsid w:val="009B2DD7"/>
    <w:pPr>
      <w:numPr>
        <w:numId w:val="17"/>
      </w:numPr>
      <w:tabs>
        <w:tab w:val="left" w:pos="360"/>
      </w:tabs>
      <w:spacing w:before="180" w:after="0" w:line="240" w:lineRule="auto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UPhxNumberedList1">
    <w:name w:val="UPhx Numbered List 1"/>
    <w:basedOn w:val="UPhxNumberingHeading"/>
    <w:rsid w:val="009B2DD7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9B2DD7"/>
    <w:pPr>
      <w:numPr>
        <w:ilvl w:val="2"/>
      </w:numPr>
      <w:tabs>
        <w:tab w:val="clear" w:pos="720"/>
        <w:tab w:val="num" w:pos="360"/>
      </w:tabs>
    </w:pPr>
  </w:style>
  <w:style w:type="paragraph" w:customStyle="1" w:styleId="UPhxNumberedList3">
    <w:name w:val="UPhx Numbered List 3"/>
    <w:basedOn w:val="UPhxNumberedList1"/>
    <w:rsid w:val="009B2DD7"/>
    <w:pPr>
      <w:numPr>
        <w:ilvl w:val="3"/>
      </w:numPr>
      <w:tabs>
        <w:tab w:val="clear" w:pos="1080"/>
        <w:tab w:val="num" w:pos="360"/>
      </w:tabs>
    </w:pPr>
  </w:style>
  <w:style w:type="paragraph" w:customStyle="1" w:styleId="UPhxNumberedList4">
    <w:name w:val="UPhx Numbered List 4"/>
    <w:basedOn w:val="UPhxNumberedList1"/>
    <w:rsid w:val="009B2DD7"/>
    <w:pPr>
      <w:numPr>
        <w:ilvl w:val="4"/>
      </w:numPr>
      <w:tabs>
        <w:tab w:val="clear" w:pos="1440"/>
        <w:tab w:val="num" w:pos="360"/>
      </w:tabs>
    </w:pPr>
  </w:style>
  <w:style w:type="paragraph" w:customStyle="1" w:styleId="UPhxNumberedList5">
    <w:name w:val="UPhx Numbered List 5"/>
    <w:basedOn w:val="UPhxNumberedList1"/>
    <w:rsid w:val="009B2DD7"/>
    <w:pPr>
      <w:numPr>
        <w:ilvl w:val="5"/>
      </w:numPr>
      <w:tabs>
        <w:tab w:val="clear" w:pos="2160"/>
        <w:tab w:val="num" w:pos="360"/>
        <w:tab w:val="left" w:pos="1800"/>
      </w:tabs>
    </w:pPr>
  </w:style>
  <w:style w:type="paragraph" w:customStyle="1" w:styleId="UPhxNumberedList6">
    <w:name w:val="UPhx Numbered List 6"/>
    <w:basedOn w:val="UPhxNumberedList1"/>
    <w:rsid w:val="009B2DD7"/>
    <w:pPr>
      <w:numPr>
        <w:ilvl w:val="6"/>
      </w:numPr>
      <w:tabs>
        <w:tab w:val="clear" w:pos="2520"/>
        <w:tab w:val="num" w:pos="360"/>
        <w:tab w:val="left" w:pos="2160"/>
      </w:tabs>
    </w:pPr>
  </w:style>
  <w:style w:type="paragraph" w:customStyle="1" w:styleId="UPhxBodyText1">
    <w:name w:val="UPhx Body Text 1"/>
    <w:rsid w:val="009B2DD7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ADB10A-4FB6-4F09-9534-5E77849FF14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8</Characters>
  <Application>Microsoft Office Word</Application>
  <DocSecurity>0</DocSecurity>
  <Lines>9</Lines>
  <Paragraphs>2</Paragraphs>
  <ScaleCrop>false</ScaleCrop>
  <Company>Apollo Group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rosoft Office User</cp:lastModifiedBy>
  <cp:revision>2</cp:revision>
  <dcterms:created xsi:type="dcterms:W3CDTF">2020-09-05T15:45:00Z</dcterms:created>
  <dcterms:modified xsi:type="dcterms:W3CDTF">2020-09-0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